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1289E67C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1289E67C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1289E67C" w:rsidRDefault="00B7788F" w14:paraId="2819F8C6" w14:textId="5D682DB8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1289E67C" w:rsidR="6221E44B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11/1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1289E67C" w:rsidRDefault="00B7788F" w14:paraId="07699096" w14:textId="75E3D7FC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1289E67C" w:rsidR="6221E44B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Evan Nag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4E7155C0" w:rsidP="1289E67C" w:rsidRDefault="4E7155C0" w14:paraId="302A7EC2" w14:textId="48AA6CC9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</w:pPr>
      <w:r w:rsidRPr="1289E67C" w:rsidR="4E7155C0">
        <w:rPr>
          <w:rFonts w:cs="Calibri" w:cstheme="minorAscii"/>
          <w:sz w:val="22"/>
          <w:szCs w:val="22"/>
        </w:rPr>
        <w:t>Evan Nagy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7FE50071" w:rsidP="1289E67C" w:rsidRDefault="7FE50071" w14:paraId="54B2DCF6" w14:textId="6AD8416A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7FE5007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    </w:t>
      </w:r>
      <w:r w:rsidRPr="1289E67C" w:rsidR="05C0EFC0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The</w:t>
      </w:r>
      <w:r w:rsidRPr="1289E67C" w:rsidR="3093FF46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re are several types of algorithms available to us. However, the major contenders would be the</w:t>
      </w:r>
    </w:p>
    <w:p w:rsidR="1289E67C" w:rsidP="1289E67C" w:rsidRDefault="1289E67C" w14:paraId="11DA630B" w14:textId="7C5CF190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585ED8A1" w:rsidP="1289E67C" w:rsidRDefault="585ED8A1" w14:paraId="211A0C9D" w14:textId="49A58B56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585ED8A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585ED8A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ES</w:t>
      </w:r>
      <w:r w:rsidRPr="1289E67C" w:rsidR="585ED8A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lgorithm</w:t>
      </w:r>
      <w:r w:rsidRPr="1289E67C" w:rsidR="585ED8A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nd SHA-256</w:t>
      </w:r>
      <w:r w:rsidRPr="1289E67C" w:rsidR="5AC7F54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.</w:t>
      </w:r>
      <w:r w:rsidRPr="1289E67C" w:rsidR="404C648E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ES is a symmetric encryption where the same key used to encrypt is 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used</w:t>
      </w:r>
    </w:p>
    <w:p w:rsidR="1289E67C" w:rsidP="1289E67C" w:rsidRDefault="1289E67C" w14:paraId="2ADAC9D9" w14:textId="71E705EB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4EF60F28" w:rsidP="1289E67C" w:rsidRDefault="4EF60F28" w14:paraId="7FE2605E" w14:textId="4BCDC117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to</w:t>
      </w:r>
      <w:r w:rsidRPr="1289E67C" w:rsidR="17448AB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decrypt a message.</w:t>
      </w:r>
      <w:r w:rsidRPr="1289E67C" w:rsidR="04622F54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Without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04622F54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this key a message is unviewable to anyone who does not have this key.</w:t>
      </w:r>
    </w:p>
    <w:p w:rsidR="1289E67C" w:rsidP="1289E67C" w:rsidRDefault="1289E67C" w14:paraId="1E962B85" w14:textId="4B019131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04622F54" w:rsidP="1289E67C" w:rsidRDefault="04622F54" w14:paraId="7FE9443D" w14:textId="595864A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04622F54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ES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is the standard for the government and banking across the world and </w:t>
      </w:r>
      <w:r w:rsidRPr="1289E67C" w:rsidR="7A538D25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is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one of the</w:t>
      </w:r>
      <w:r w:rsidRPr="1289E67C" w:rsidR="1E399B77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safest</w:t>
      </w:r>
    </w:p>
    <w:p w:rsidR="1289E67C" w:rsidP="1289E67C" w:rsidRDefault="1289E67C" w14:paraId="7301C337" w14:textId="2F699EBA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4EF60F28" w:rsidP="1289E67C" w:rsidRDefault="4EF60F28" w14:paraId="1F2C7E98" w14:textId="526030A9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encryption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methods available</w:t>
      </w:r>
      <w:r w:rsidRPr="1289E67C" w:rsidR="0A70BD5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for confidential data</w:t>
      </w:r>
      <w:r w:rsidRPr="1289E67C" w:rsidR="4EF60F2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.</w:t>
      </w:r>
      <w:r w:rsidRPr="1289E67C" w:rsidR="1F8EA08E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SHA-256 is an algorithm that that produces a</w:t>
      </w:r>
    </w:p>
    <w:p w:rsidR="1289E67C" w:rsidP="1289E67C" w:rsidRDefault="1289E67C" w14:paraId="08A3AAD9" w14:textId="253E4897">
      <w:pPr>
        <w:pStyle w:val="Normal"/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1F8EA08E" w:rsidP="1289E67C" w:rsidRDefault="1F8EA08E" w14:paraId="06E6EECD" w14:textId="76339495">
      <w:pPr>
        <w:pStyle w:val="Normal"/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1F8EA08E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hash function to store the data</w:t>
      </w:r>
      <w:r w:rsidRPr="1289E67C" w:rsidR="36B0422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instead of encryption</w:t>
      </w:r>
      <w:r w:rsidRPr="1289E67C" w:rsidR="1F8EA08E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. A hash function </w:t>
      </w:r>
      <w:r w:rsidRPr="1289E67C" w:rsidR="48FC0145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re</w:t>
      </w:r>
      <w:r w:rsidRPr="1289E67C" w:rsidR="48FC0145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primarily </w:t>
      </w:r>
      <w:r w:rsidRPr="1289E67C" w:rsidR="1F8EA08E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used to verify da</w:t>
      </w:r>
      <w:r w:rsidRPr="1289E67C" w:rsidR="439E5B0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ta</w:t>
      </w:r>
    </w:p>
    <w:p w:rsidR="1289E67C" w:rsidP="1289E67C" w:rsidRDefault="1289E67C" w14:paraId="2EA33085" w14:textId="285C8E50">
      <w:pPr>
        <w:pStyle w:val="Normal"/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439E5B09" w:rsidP="1289E67C" w:rsidRDefault="439E5B09" w14:paraId="7A30E2A3" w14:textId="65084218">
      <w:pPr>
        <w:pStyle w:val="Normal"/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439E5B0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integrity and store passwords.</w:t>
      </w:r>
      <w:r w:rsidRPr="1289E67C" w:rsidR="32CB8DF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32CB8DF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This in</w:t>
      </w:r>
      <w:r w:rsidRPr="1289E67C" w:rsidR="32CB8DF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summary will create </w:t>
      </w:r>
      <w:r w:rsidRPr="1289E67C" w:rsidR="32CB8DF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,</w:t>
      </w:r>
      <w:r w:rsidRPr="1289E67C" w:rsidR="32CB8DF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“digital fingerprint” for our messages.</w:t>
      </w:r>
    </w:p>
    <w:p w:rsidR="1289E67C" w:rsidP="1289E67C" w:rsidRDefault="1289E67C" w14:paraId="4EC9B3C8" w14:textId="584465BC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2D093006" w:rsidP="1289E67C" w:rsidRDefault="2D093006" w14:paraId="3683380F" w14:textId="63E8CF95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2D093006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    </w:t>
      </w:r>
      <w:r w:rsidRPr="1289E67C" w:rsidR="2E4EB630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AES was created 1997 </w:t>
      </w:r>
      <w:r w:rsidRPr="1289E67C" w:rsidR="6352B10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by the National Institute of Standard Technology</w:t>
      </w:r>
      <w:r w:rsidRPr="1289E67C" w:rsidR="72CE82E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“NIST”</w:t>
      </w:r>
      <w:r w:rsidRPr="1289E67C" w:rsidR="6352B10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. AES was created with</w:t>
      </w:r>
    </w:p>
    <w:p w:rsidR="1289E67C" w:rsidP="1289E67C" w:rsidRDefault="1289E67C" w14:paraId="509FF2CF" w14:textId="3C32DC1F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2E4EB630" w:rsidP="1289E67C" w:rsidRDefault="2E4EB630" w14:paraId="6C58E2DC" w14:textId="2F12A4EF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2E4EB630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the intent </w:t>
      </w:r>
      <w:r w:rsidRPr="1289E67C" w:rsidR="07EC7DD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for creating stronger and more </w:t>
      </w:r>
      <w:r w:rsidRPr="1289E67C" w:rsidR="24900286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versatile</w:t>
      </w:r>
      <w:r w:rsidRPr="1289E67C" w:rsidR="07EC7DD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encryption standards than </w:t>
      </w:r>
      <w:r w:rsidRPr="1289E67C" w:rsidR="07EC7DD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previous</w:t>
      </w:r>
      <w:r w:rsidRPr="1289E67C" w:rsidR="07EC7DD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</w:t>
      </w:r>
      <w:r w:rsidRPr="1289E67C" w:rsidR="4D4B6147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Data Encryption</w:t>
      </w:r>
    </w:p>
    <w:p w:rsidR="1289E67C" w:rsidP="1289E67C" w:rsidRDefault="1289E67C" w14:paraId="5A827434" w14:textId="4F90A7C7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4D4B6147" w:rsidP="1289E67C" w:rsidRDefault="4D4B6147" w14:paraId="1E67DCAF" w14:textId="15E4C5CF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4D4B6147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Standard “DES</w:t>
      </w:r>
      <w:r w:rsidRPr="1289E67C" w:rsidR="4D4B6147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”</w:t>
      </w:r>
      <w:r w:rsidRPr="1289E67C" w:rsidR="07EC7DD2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.</w:t>
      </w:r>
      <w:r w:rsidRPr="1289E67C" w:rsidR="5A2BD99A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In 2001 it was officially adopted as this new standard</w:t>
      </w:r>
      <w:r w:rsidRPr="1289E67C" w:rsidR="67A8B25B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nd has been widely adopted</w:t>
      </w:r>
    </w:p>
    <w:p w:rsidR="1289E67C" w:rsidP="1289E67C" w:rsidRDefault="1289E67C" w14:paraId="3B9D6B82" w14:textId="3B8386F4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67A8B25B" w:rsidP="1289E67C" w:rsidRDefault="67A8B25B" w14:paraId="3408C802" w14:textId="78EE0D6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67A8B25B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since</w:t>
      </w:r>
      <w:r w:rsidRPr="1289E67C" w:rsidR="5A2BD99A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.</w:t>
      </w:r>
    </w:p>
    <w:p w:rsidR="1289E67C" w:rsidP="1289E67C" w:rsidRDefault="1289E67C" w14:paraId="2F47E5F3" w14:textId="4B15CBCD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3323EC8A" w:rsidP="1289E67C" w:rsidRDefault="3323EC8A" w14:paraId="4079A640" w14:textId="4AF1C3E9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3323EC8A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    </w:t>
      </w:r>
      <w:r w:rsidRPr="1289E67C" w:rsidR="09A15538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SHA-256 is part of a family of SHA algorithms. It was developed in 2001 to</w:t>
      </w: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be an easier algorithm to</w:t>
      </w:r>
    </w:p>
    <w:p w:rsidR="1289E67C" w:rsidP="1289E67C" w:rsidRDefault="1289E67C" w14:paraId="27F31E71" w14:textId="0088715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427EB66D" w:rsidP="1289E67C" w:rsidRDefault="427EB66D" w14:paraId="7601A18B" w14:textId="2679C7D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use and a stronger </w:t>
      </w: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algorthim</w:t>
      </w: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than </w:t>
      </w: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previous</w:t>
      </w:r>
      <w:r w:rsidRPr="1289E67C" w:rsidR="427EB66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lgorithms. Today, </w:t>
      </w:r>
      <w:r w:rsidRPr="1289E67C" w:rsidR="2FAEC8B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since it can create a digital fingerprint, it</w:t>
      </w:r>
    </w:p>
    <w:p w:rsidR="1289E67C" w:rsidP="1289E67C" w:rsidRDefault="1289E67C" w14:paraId="1AA6D831" w14:textId="04D76FEC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2FAEC8B1" w:rsidP="1289E67C" w:rsidRDefault="2FAEC8B1" w14:paraId="344E744A" w14:textId="3A44F1B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2FAEC8B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is used for creating digital </w:t>
      </w:r>
      <w:r w:rsidRPr="1289E67C" w:rsidR="2FAEC8B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certificates ,</w:t>
      </w:r>
      <w:r w:rsidRPr="1289E67C" w:rsidR="2FAEC8B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cryptocurrency mining and password hashing.</w:t>
      </w:r>
    </w:p>
    <w:p w:rsidR="1289E67C" w:rsidP="1289E67C" w:rsidRDefault="1289E67C" w14:paraId="286322FC" w14:textId="73210507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5990ED11" w:rsidP="1289E67C" w:rsidRDefault="5990ED11" w14:paraId="43ECE8A6" w14:textId="6DFF04F5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5990ED11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    </w:t>
      </w:r>
      <w:r w:rsidRPr="1289E67C" w:rsidR="35DC6B7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>In my opinion, since</w:t>
      </w:r>
      <w:r w:rsidRPr="1289E67C" w:rsidR="35DC6B7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we are dealing with sensitive financial information, we should be implementing</w:t>
      </w:r>
    </w:p>
    <w:p w:rsidR="1289E67C" w:rsidP="1289E67C" w:rsidRDefault="1289E67C" w14:paraId="758AC023" w14:textId="080A0853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</w:p>
    <w:p w:rsidR="35DC6B7D" w:rsidP="1289E67C" w:rsidRDefault="35DC6B7D" w14:paraId="5C3D4B4C" w14:textId="7150BFA9">
      <w:pPr>
        <w:spacing/>
        <w:contextualSpacing/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</w:pPr>
      <w:r w:rsidRPr="1289E67C" w:rsidR="35DC6B7D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ES due to its</w:t>
      </w:r>
      <w:r w:rsidRPr="1289E67C" w:rsidR="5ECBCD59">
        <w:rPr>
          <w:rFonts w:ascii="Calibri" w:hAnsi="Calibri" w:eastAsia="Times New Roman" w:cs="" w:asciiTheme="minorAscii" w:hAnsiTheme="minorAscii" w:eastAsiaTheme="minorAscii" w:cstheme="minorBidi"/>
          <w:noProof w:val="0"/>
          <w:color w:val="auto"/>
          <w:sz w:val="22"/>
          <w:szCs w:val="22"/>
          <w:lang w:val="en-US" w:eastAsia="en-US" w:bidi="ar-SA"/>
        </w:rPr>
        <w:t xml:space="preserve"> ability to encrypt.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1289E67C" w:rsidRDefault="003978A0" w14:paraId="6BEBCC74" w14:textId="62A53CFA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74EED3F1">
        <w:drawing>
          <wp:inline wp14:editId="661BF747" wp14:anchorId="580A1319">
            <wp:extent cx="5943600" cy="5514975"/>
            <wp:effectExtent l="0" t="0" r="0" b="0"/>
            <wp:docPr id="16675846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66758469" name=""/>
                    <pic:cNvPicPr/>
                  </pic:nvPicPr>
                  <pic:blipFill>
                    <a:blip xmlns:r="http://schemas.openxmlformats.org/officeDocument/2006/relationships" r:embed="rId27689852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1289E67C" w:rsidRDefault="00DB5652" w14:paraId="6BA341E9" w14:textId="0BBBC8BD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47139F64">
        <w:drawing>
          <wp:inline wp14:editId="6936E481" wp14:anchorId="7CEDC98B">
            <wp:extent cx="4947961" cy="3599959"/>
            <wp:effectExtent l="0" t="0" r="0" b="0"/>
            <wp:docPr id="2069648754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55222496" name=""/>
                    <pic:cNvPicPr/>
                  </pic:nvPicPr>
                  <pic:blipFill>
                    <a:blip xmlns:r="http://schemas.openxmlformats.org/officeDocument/2006/relationships" r:embed="rId1826061337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4947961" cy="359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1289E67C" w:rsidRDefault="003978A0" w14:paraId="2CB31EF5" w14:textId="4789B476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4DF05D0C">
        <w:drawing>
          <wp:inline wp14:editId="2FCD8054" wp14:anchorId="39D39BE4">
            <wp:extent cx="5943600" cy="1133475"/>
            <wp:effectExtent l="0" t="0" r="0" b="0"/>
            <wp:docPr id="1810431527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810431527" name=""/>
                    <pic:cNvPicPr/>
                  </pic:nvPicPr>
                  <pic:blipFill>
                    <a:blip xmlns:r="http://schemas.openxmlformats.org/officeDocument/2006/relationships" r:embed="rId186963553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1289E67C" w:rsidRDefault="00DB5652" w14:paraId="75B70F3E" w14:textId="55E74E4A">
      <w:pPr>
        <w:spacing/>
        <w:contextualSpacing/>
        <w:rPr>
          <w:rFonts w:cs="Calibri" w:cstheme="minorAscii"/>
          <w:sz w:val="22"/>
          <w:szCs w:val="22"/>
        </w:rPr>
      </w:pPr>
      <w:r w:rsidR="0C4E0B6E">
        <w:drawing>
          <wp:inline wp14:editId="2E9A7FE8" wp14:anchorId="3F22C983">
            <wp:extent cx="5943600" cy="2752725"/>
            <wp:effectExtent l="0" t="0" r="0" b="0"/>
            <wp:docPr id="174298114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742981149" name=""/>
                    <pic:cNvPicPr/>
                  </pic:nvPicPr>
                  <pic:blipFill>
                    <a:blip xmlns:r="http://schemas.openxmlformats.org/officeDocument/2006/relationships" r:embed="rId180143610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1289E67C" w:rsidRDefault="003978A0" w14:paraId="42BA38F6" w14:textId="6B2F3BDE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0E16C254">
        <w:drawing>
          <wp:inline wp14:editId="78518FBB" wp14:anchorId="700C5D16">
            <wp:extent cx="5943600" cy="4324350"/>
            <wp:effectExtent l="0" t="0" r="0" b="0"/>
            <wp:docPr id="45522249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455222496" name=""/>
                    <pic:cNvPicPr/>
                  </pic:nvPicPr>
                  <pic:blipFill>
                    <a:blip xmlns:r="http://schemas.openxmlformats.org/officeDocument/2006/relationships" r:embed="rId182606133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2B694460" w:rsidP="1289E67C" w:rsidRDefault="2B694460" w14:paraId="6F7AB1B8" w14:textId="0A3C56FD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2B694460">
        <w:rPr>
          <w:rFonts w:eastAsia="Times New Roman"/>
          <w:sz w:val="22"/>
          <w:szCs w:val="22"/>
        </w:rPr>
        <w:t xml:space="preserve">     </w:t>
      </w:r>
      <w:r w:rsidRPr="1289E67C" w:rsidR="5E601F4F">
        <w:rPr>
          <w:rFonts w:eastAsia="Times New Roman"/>
          <w:sz w:val="22"/>
          <w:szCs w:val="22"/>
        </w:rPr>
        <w:t>Considering the Vulnerability Assessment Process Flow Diagram, “VAPFD</w:t>
      </w:r>
      <w:r w:rsidRPr="1289E67C" w:rsidR="5E601F4F">
        <w:rPr>
          <w:rFonts w:eastAsia="Times New Roman"/>
          <w:sz w:val="22"/>
          <w:szCs w:val="22"/>
        </w:rPr>
        <w:t>”.</w:t>
      </w:r>
      <w:r w:rsidRPr="1289E67C" w:rsidR="5E601F4F">
        <w:rPr>
          <w:rFonts w:eastAsia="Times New Roman"/>
          <w:sz w:val="22"/>
          <w:szCs w:val="22"/>
        </w:rPr>
        <w:t xml:space="preserve"> I created a class called</w:t>
      </w:r>
    </w:p>
    <w:p w:rsidR="1289E67C" w:rsidP="1289E67C" w:rsidRDefault="1289E67C" w14:paraId="4BDE258B" w14:textId="5D9BCFCC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5E601F4F" w:rsidP="1289E67C" w:rsidRDefault="5E601F4F" w14:paraId="6389ABF8" w14:textId="3D81D40A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5E601F4F">
        <w:rPr>
          <w:rFonts w:eastAsia="Times New Roman"/>
          <w:sz w:val="22"/>
          <w:szCs w:val="22"/>
        </w:rPr>
        <w:t xml:space="preserve"> </w:t>
      </w:r>
      <w:r w:rsidRPr="1289E67C" w:rsidR="5E601F4F">
        <w:rPr>
          <w:rFonts w:eastAsia="Times New Roman"/>
          <w:sz w:val="22"/>
          <w:szCs w:val="22"/>
        </w:rPr>
        <w:t>ssl</w:t>
      </w:r>
      <w:r w:rsidRPr="1289E67C" w:rsidR="6226AA45">
        <w:rPr>
          <w:rFonts w:eastAsia="Times New Roman"/>
          <w:sz w:val="22"/>
          <w:szCs w:val="22"/>
        </w:rPr>
        <w:t>ServerController</w:t>
      </w:r>
      <w:r w:rsidRPr="1289E67C" w:rsidR="6226AA45">
        <w:rPr>
          <w:rFonts w:eastAsia="Times New Roman"/>
          <w:sz w:val="22"/>
          <w:szCs w:val="22"/>
        </w:rPr>
        <w:t xml:space="preserve"> </w:t>
      </w:r>
      <w:r w:rsidRPr="1289E67C" w:rsidR="6226AA45">
        <w:rPr>
          <w:rFonts w:eastAsia="Times New Roman"/>
          <w:sz w:val="22"/>
          <w:szCs w:val="22"/>
        </w:rPr>
        <w:t>in order to</w:t>
      </w:r>
      <w:r w:rsidRPr="1289E67C" w:rsidR="6226AA45">
        <w:rPr>
          <w:rFonts w:eastAsia="Times New Roman"/>
          <w:sz w:val="22"/>
          <w:szCs w:val="22"/>
        </w:rPr>
        <w:t xml:space="preserve"> keep my code </w:t>
      </w:r>
      <w:r w:rsidRPr="1289E67C" w:rsidR="1289D7A1">
        <w:rPr>
          <w:rFonts w:eastAsia="Times New Roman"/>
          <w:sz w:val="22"/>
          <w:szCs w:val="22"/>
        </w:rPr>
        <w:t>organized</w:t>
      </w:r>
      <w:r w:rsidRPr="1289E67C" w:rsidR="6226AA45">
        <w:rPr>
          <w:rFonts w:eastAsia="Times New Roman"/>
          <w:sz w:val="22"/>
          <w:szCs w:val="22"/>
        </w:rPr>
        <w:t>. This is where I placed my @RestController and</w:t>
      </w:r>
    </w:p>
    <w:p w:rsidR="1289E67C" w:rsidP="1289E67C" w:rsidRDefault="1289E67C" w14:paraId="5D6C6DDD" w14:textId="31F5EDB6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6226AA45" w:rsidP="1289E67C" w:rsidRDefault="6226AA45" w14:paraId="5801279D" w14:textId="7E07C82A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6226AA45">
        <w:rPr>
          <w:rFonts w:eastAsia="Times New Roman"/>
          <w:sz w:val="22"/>
          <w:szCs w:val="22"/>
        </w:rPr>
        <w:t xml:space="preserve"> </w:t>
      </w:r>
      <w:r w:rsidRPr="1289E67C" w:rsidR="1B05DAF6">
        <w:rPr>
          <w:rFonts w:eastAsia="Times New Roman"/>
          <w:sz w:val="22"/>
          <w:szCs w:val="22"/>
        </w:rPr>
        <w:t>@</w:t>
      </w:r>
      <w:r w:rsidRPr="1289E67C" w:rsidR="6226AA45">
        <w:rPr>
          <w:rFonts w:eastAsia="Times New Roman"/>
          <w:sz w:val="22"/>
          <w:szCs w:val="22"/>
        </w:rPr>
        <w:t>Request</w:t>
      </w:r>
      <w:r w:rsidRPr="1289E67C" w:rsidR="3941DFAE">
        <w:rPr>
          <w:rFonts w:eastAsia="Times New Roman"/>
          <w:sz w:val="22"/>
          <w:szCs w:val="22"/>
        </w:rPr>
        <w:t>Mapping</w:t>
      </w:r>
      <w:r w:rsidRPr="1289E67C" w:rsidR="18DD608A">
        <w:rPr>
          <w:rFonts w:eastAsia="Times New Roman"/>
          <w:sz w:val="22"/>
          <w:szCs w:val="22"/>
        </w:rPr>
        <w:t xml:space="preserve"> so that the program will refer to these bits of code when looking for my hash and</w:t>
      </w:r>
    </w:p>
    <w:p w:rsidR="1289E67C" w:rsidP="1289E67C" w:rsidRDefault="1289E67C" w14:paraId="490E11A7" w14:textId="5A3C5EB0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18DD608A" w:rsidP="1289E67C" w:rsidRDefault="18DD608A" w14:paraId="6B6CB85C" w14:textId="2C2ABD1A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18DD608A">
        <w:rPr>
          <w:rFonts w:eastAsia="Times New Roman"/>
          <w:sz w:val="22"/>
          <w:szCs w:val="22"/>
        </w:rPr>
        <w:t xml:space="preserve"> checksum. </w:t>
      </w:r>
      <w:r w:rsidRPr="1289E67C" w:rsidR="33117E8A">
        <w:rPr>
          <w:rFonts w:eastAsia="Times New Roman"/>
          <w:sz w:val="22"/>
          <w:szCs w:val="22"/>
        </w:rPr>
        <w:t>Since</w:t>
      </w:r>
      <w:r w:rsidRPr="1289E67C" w:rsidR="2519260E">
        <w:rPr>
          <w:rFonts w:eastAsia="Times New Roman"/>
          <w:sz w:val="22"/>
          <w:szCs w:val="22"/>
        </w:rPr>
        <w:t xml:space="preserve"> we have 2 options for our algorithm is used SHA-256 as a place holder until Artemis</w:t>
      </w:r>
    </w:p>
    <w:p w:rsidR="1289E67C" w:rsidP="1289E67C" w:rsidRDefault="1289E67C" w14:paraId="59AEDD35" w14:textId="73B885A0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2519260E" w:rsidP="1289E67C" w:rsidRDefault="2519260E" w14:paraId="7684AC46" w14:textId="052BB005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2519260E">
        <w:rPr>
          <w:rFonts w:eastAsia="Times New Roman"/>
          <w:sz w:val="22"/>
          <w:szCs w:val="22"/>
        </w:rPr>
        <w:t xml:space="preserve"> Finacial tells me which standard they want to work with.</w:t>
      </w:r>
      <w:r w:rsidRPr="1289E67C" w:rsidR="581C5F64">
        <w:rPr>
          <w:rFonts w:eastAsia="Times New Roman"/>
          <w:sz w:val="22"/>
          <w:szCs w:val="22"/>
        </w:rPr>
        <w:t xml:space="preserve"> My personal recommendation is AES for its</w:t>
      </w:r>
    </w:p>
    <w:p w:rsidR="1289E67C" w:rsidP="1289E67C" w:rsidRDefault="1289E67C" w14:paraId="2867E43B" w14:textId="3C3D2571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</w:p>
    <w:p w:rsidR="581C5F64" w:rsidP="1289E67C" w:rsidRDefault="581C5F64" w14:paraId="500D7B71" w14:textId="589DD03C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jc w:val="left"/>
        <w:rPr>
          <w:rFonts w:eastAsia="Times New Roman"/>
          <w:sz w:val="22"/>
          <w:szCs w:val="22"/>
        </w:rPr>
      </w:pPr>
      <w:r w:rsidRPr="1289E67C" w:rsidR="581C5F64">
        <w:rPr>
          <w:rFonts w:eastAsia="Times New Roman"/>
          <w:sz w:val="22"/>
          <w:szCs w:val="22"/>
        </w:rPr>
        <w:t xml:space="preserve"> key</w:t>
      </w:r>
      <w:r w:rsidRPr="1289E67C" w:rsidR="581C5F64">
        <w:rPr>
          <w:rFonts w:eastAsia="Times New Roman"/>
          <w:sz w:val="22"/>
          <w:szCs w:val="22"/>
        </w:rPr>
        <w:t xml:space="preserve"> encryption ability.</w:t>
      </w: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1289E67C" w:rsidRDefault="620D193F" w14:paraId="165DF64C" w14:textId="5501BCC7">
      <w:pPr>
        <w:spacing/>
        <w:contextualSpacing/>
        <w:rPr>
          <w:rFonts w:eastAsia="Times New Roman"/>
          <w:sz w:val="22"/>
          <w:szCs w:val="22"/>
        </w:rPr>
      </w:pPr>
      <w:r w:rsidRPr="1289E67C" w:rsidR="0671342E">
        <w:rPr>
          <w:rFonts w:eastAsia="Times New Roman"/>
          <w:sz w:val="22"/>
          <w:szCs w:val="22"/>
        </w:rPr>
        <w:t xml:space="preserve">     </w:t>
      </w:r>
      <w:r w:rsidRPr="1289E67C" w:rsidR="0E71E367">
        <w:rPr>
          <w:rFonts w:eastAsia="Times New Roman"/>
          <w:sz w:val="22"/>
          <w:szCs w:val="22"/>
        </w:rPr>
        <w:t xml:space="preserve">Software Security is </w:t>
      </w:r>
      <w:r w:rsidRPr="1289E67C" w:rsidR="0D50B7EF">
        <w:rPr>
          <w:rFonts w:eastAsia="Times New Roman"/>
          <w:sz w:val="22"/>
          <w:szCs w:val="22"/>
        </w:rPr>
        <w:t>imperative</w:t>
      </w:r>
      <w:r w:rsidRPr="1289E67C" w:rsidR="0E71E367">
        <w:rPr>
          <w:rFonts w:eastAsia="Times New Roman"/>
          <w:sz w:val="22"/>
          <w:szCs w:val="22"/>
        </w:rPr>
        <w:t xml:space="preserve"> when considering best practices. </w:t>
      </w:r>
      <w:r w:rsidRPr="1289E67C" w:rsidR="0E71E367">
        <w:rPr>
          <w:rFonts w:eastAsia="Times New Roman"/>
          <w:sz w:val="22"/>
          <w:szCs w:val="22"/>
        </w:rPr>
        <w:t>There will always be malicious</w:t>
      </w:r>
    </w:p>
    <w:p w:rsidRPr="00B7788F" w:rsidR="00974AE3" w:rsidP="1289E67C" w:rsidRDefault="620D193F" w14:paraId="0DADB4F3" w14:textId="5AC45CC6">
      <w:pPr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1289E67C" w:rsidRDefault="620D193F" w14:paraId="689B240F" w14:textId="33EEA14D">
      <w:pPr>
        <w:spacing/>
        <w:contextualSpacing/>
        <w:rPr>
          <w:rFonts w:eastAsia="Times New Roman"/>
          <w:sz w:val="22"/>
          <w:szCs w:val="22"/>
        </w:rPr>
      </w:pPr>
      <w:r w:rsidRPr="1289E67C" w:rsidR="0E71E367">
        <w:rPr>
          <w:rFonts w:eastAsia="Times New Roman"/>
          <w:sz w:val="22"/>
          <w:szCs w:val="22"/>
        </w:rPr>
        <w:t xml:space="preserve"> </w:t>
      </w:r>
      <w:r w:rsidRPr="1289E67C" w:rsidR="0E71E367">
        <w:rPr>
          <w:rFonts w:eastAsia="Times New Roman"/>
          <w:sz w:val="22"/>
          <w:szCs w:val="22"/>
        </w:rPr>
        <w:t>agents</w:t>
      </w:r>
      <w:r w:rsidRPr="1289E67C" w:rsidR="0E71E367">
        <w:rPr>
          <w:rFonts w:eastAsia="Times New Roman"/>
          <w:sz w:val="22"/>
          <w:szCs w:val="22"/>
        </w:rPr>
        <w:t xml:space="preserve"> </w:t>
      </w:r>
      <w:r w:rsidRPr="1289E67C" w:rsidR="0E71E367">
        <w:rPr>
          <w:rFonts w:eastAsia="Times New Roman"/>
          <w:sz w:val="22"/>
          <w:szCs w:val="22"/>
        </w:rPr>
        <w:t>out in the world trying to make a quick buck off of other people's misery.</w:t>
      </w:r>
      <w:r w:rsidRPr="1289E67C" w:rsidR="5F3F6FB5">
        <w:rPr>
          <w:rFonts w:eastAsia="Times New Roman"/>
          <w:sz w:val="22"/>
          <w:szCs w:val="22"/>
        </w:rPr>
        <w:t xml:space="preserve"> When making sure</w:t>
      </w:r>
    </w:p>
    <w:p w:rsidRPr="00B7788F" w:rsidR="00974AE3" w:rsidP="1289E67C" w:rsidRDefault="620D193F" w14:paraId="5523DFBF" w14:textId="77142777">
      <w:pPr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1289E67C" w:rsidRDefault="620D193F" w14:paraId="3F541FF4" w14:textId="0AEB97EE">
      <w:pPr>
        <w:spacing/>
        <w:contextualSpacing/>
        <w:rPr>
          <w:rFonts w:eastAsia="Times New Roman"/>
          <w:sz w:val="22"/>
          <w:szCs w:val="22"/>
        </w:rPr>
      </w:pPr>
      <w:r w:rsidRPr="1289E67C" w:rsidR="5F3F6FB5">
        <w:rPr>
          <w:rFonts w:eastAsia="Times New Roman"/>
          <w:sz w:val="22"/>
          <w:szCs w:val="22"/>
        </w:rPr>
        <w:t xml:space="preserve"> that</w:t>
      </w:r>
      <w:r w:rsidRPr="1289E67C" w:rsidR="5F3F6FB5">
        <w:rPr>
          <w:rFonts w:eastAsia="Times New Roman"/>
          <w:sz w:val="22"/>
          <w:szCs w:val="22"/>
        </w:rPr>
        <w:t xml:space="preserve"> </w:t>
      </w:r>
      <w:r w:rsidRPr="1289E67C" w:rsidR="5F3F6FB5">
        <w:rPr>
          <w:rFonts w:eastAsia="Times New Roman"/>
          <w:sz w:val="22"/>
          <w:szCs w:val="22"/>
        </w:rPr>
        <w:t>your</w:t>
      </w:r>
      <w:r w:rsidRPr="1289E67C" w:rsidR="6F305381">
        <w:rPr>
          <w:rFonts w:eastAsia="Times New Roman"/>
          <w:sz w:val="22"/>
          <w:szCs w:val="22"/>
        </w:rPr>
        <w:t xml:space="preserve"> </w:t>
      </w:r>
      <w:r w:rsidRPr="1289E67C" w:rsidR="5F3F6FB5">
        <w:rPr>
          <w:rFonts w:eastAsia="Times New Roman"/>
          <w:sz w:val="22"/>
          <w:szCs w:val="22"/>
        </w:rPr>
        <w:t xml:space="preserve">code is </w:t>
      </w:r>
      <w:r w:rsidRPr="1289E67C" w:rsidR="5F3F6FB5">
        <w:rPr>
          <w:rFonts w:eastAsia="Times New Roman"/>
          <w:sz w:val="22"/>
          <w:szCs w:val="22"/>
        </w:rPr>
        <w:t>secure,</w:t>
      </w:r>
      <w:r w:rsidRPr="1289E67C" w:rsidR="5F3F6FB5">
        <w:rPr>
          <w:rFonts w:eastAsia="Times New Roman"/>
          <w:sz w:val="22"/>
          <w:szCs w:val="22"/>
        </w:rPr>
        <w:t xml:space="preserve"> you make sure your company is secure. With this security, you will save time,</w:t>
      </w:r>
    </w:p>
    <w:p w:rsidRPr="00B7788F" w:rsidR="00974AE3" w:rsidP="1289E67C" w:rsidRDefault="620D193F" w14:paraId="19A1DF8D" w14:textId="68A37D97">
      <w:pPr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1289E67C" w:rsidRDefault="620D193F" w14:paraId="70243D8C" w14:textId="6C4AF677">
      <w:pPr>
        <w:spacing/>
        <w:contextualSpacing/>
        <w:rPr>
          <w:rFonts w:eastAsia="Times New Roman"/>
          <w:sz w:val="22"/>
          <w:szCs w:val="22"/>
        </w:rPr>
      </w:pPr>
      <w:r w:rsidRPr="1289E67C" w:rsidR="5F3F6FB5">
        <w:rPr>
          <w:rFonts w:eastAsia="Times New Roman"/>
          <w:sz w:val="22"/>
          <w:szCs w:val="22"/>
        </w:rPr>
        <w:t xml:space="preserve"> </w:t>
      </w:r>
      <w:r w:rsidRPr="1289E67C" w:rsidR="5F3F6FB5">
        <w:rPr>
          <w:rFonts w:eastAsia="Times New Roman"/>
          <w:sz w:val="22"/>
          <w:szCs w:val="22"/>
        </w:rPr>
        <w:t>effort</w:t>
      </w:r>
      <w:r w:rsidRPr="1289E67C" w:rsidR="5F3F6FB5">
        <w:rPr>
          <w:rFonts w:eastAsia="Times New Roman"/>
          <w:sz w:val="22"/>
          <w:szCs w:val="22"/>
        </w:rPr>
        <w:t xml:space="preserve"> and </w:t>
      </w:r>
      <w:r w:rsidRPr="1289E67C" w:rsidR="5F3F6FB5">
        <w:rPr>
          <w:rFonts w:eastAsia="Times New Roman"/>
          <w:sz w:val="22"/>
          <w:szCs w:val="22"/>
        </w:rPr>
        <w:t>manpower</w:t>
      </w:r>
      <w:r w:rsidRPr="1289E67C" w:rsidR="5F3F6FB5">
        <w:rPr>
          <w:rFonts w:eastAsia="Times New Roman"/>
          <w:sz w:val="22"/>
          <w:szCs w:val="22"/>
        </w:rPr>
        <w:t xml:space="preserve"> </w:t>
      </w:r>
      <w:r w:rsidRPr="1289E67C" w:rsidR="5F3F6FB5">
        <w:rPr>
          <w:rFonts w:eastAsia="Times New Roman"/>
          <w:sz w:val="22"/>
          <w:szCs w:val="22"/>
        </w:rPr>
        <w:t>in the long run</w:t>
      </w:r>
      <w:r w:rsidRPr="1289E67C" w:rsidR="5F3F6FB5">
        <w:rPr>
          <w:rFonts w:eastAsia="Times New Roman"/>
          <w:sz w:val="22"/>
          <w:szCs w:val="22"/>
        </w:rPr>
        <w:t>. Whenever a company has been breach</w:t>
      </w:r>
      <w:r w:rsidRPr="1289E67C" w:rsidR="5D9CD0B3">
        <w:rPr>
          <w:rFonts w:eastAsia="Times New Roman"/>
          <w:sz w:val="22"/>
          <w:szCs w:val="22"/>
        </w:rPr>
        <w:t>ed, lives can be ruined,</w:t>
      </w:r>
    </w:p>
    <w:p w:rsidRPr="00B7788F" w:rsidR="00974AE3" w:rsidP="1289E67C" w:rsidRDefault="620D193F" w14:paraId="620D5A50" w14:textId="33AE9F82">
      <w:pPr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1289E67C" w:rsidRDefault="620D193F" w14:paraId="2362FB13" w14:textId="6A980D1D">
      <w:pPr>
        <w:spacing/>
        <w:contextualSpacing/>
        <w:rPr>
          <w:rFonts w:eastAsia="Times New Roman"/>
          <w:sz w:val="22"/>
          <w:szCs w:val="22"/>
        </w:rPr>
      </w:pPr>
      <w:r w:rsidRPr="1289E67C" w:rsidR="5D9CD0B3">
        <w:rPr>
          <w:rFonts w:eastAsia="Times New Roman"/>
          <w:sz w:val="22"/>
          <w:szCs w:val="22"/>
        </w:rPr>
        <w:t xml:space="preserve"> money can be lost and a </w:t>
      </w:r>
      <w:r w:rsidRPr="1289E67C" w:rsidR="62D44849">
        <w:rPr>
          <w:rFonts w:eastAsia="Times New Roman"/>
          <w:sz w:val="22"/>
          <w:szCs w:val="22"/>
        </w:rPr>
        <w:t>permanent</w:t>
      </w:r>
      <w:r w:rsidRPr="1289E67C" w:rsidR="5D9CD0B3">
        <w:rPr>
          <w:rFonts w:eastAsia="Times New Roman"/>
          <w:sz w:val="22"/>
          <w:szCs w:val="22"/>
        </w:rPr>
        <w:t xml:space="preserve"> scar on your </w:t>
      </w:r>
      <w:r w:rsidRPr="1289E67C" w:rsidR="209718D0">
        <w:rPr>
          <w:rFonts w:eastAsia="Times New Roman"/>
          <w:sz w:val="22"/>
          <w:szCs w:val="22"/>
        </w:rPr>
        <w:t>company's</w:t>
      </w:r>
      <w:r w:rsidRPr="1289E67C" w:rsidR="5D9CD0B3">
        <w:rPr>
          <w:rFonts w:eastAsia="Times New Roman"/>
          <w:sz w:val="22"/>
          <w:szCs w:val="22"/>
        </w:rPr>
        <w:t xml:space="preserve"> reputation can occur. These reasons and</w:t>
      </w:r>
    </w:p>
    <w:p w:rsidRPr="00B7788F" w:rsidR="00974AE3" w:rsidP="1289E67C" w:rsidRDefault="620D193F" w14:paraId="537F081E" w14:textId="0DBD8BC7">
      <w:pPr>
        <w:spacing/>
        <w:contextualSpacing/>
        <w:rPr>
          <w:rFonts w:eastAsia="Times New Roman"/>
          <w:sz w:val="22"/>
          <w:szCs w:val="22"/>
        </w:rPr>
      </w:pPr>
    </w:p>
    <w:p w:rsidRPr="00B7788F" w:rsidR="00974AE3" w:rsidP="00D47759" w:rsidRDefault="620D193F" w14:paraId="052C684F" w14:textId="03E0BBB1">
      <w:pPr>
        <w:spacing/>
        <w:contextualSpacing/>
        <w:rPr>
          <w:rFonts w:eastAsia="Times New Roman"/>
          <w:sz w:val="22"/>
          <w:szCs w:val="22"/>
        </w:rPr>
      </w:pPr>
      <w:r w:rsidRPr="1289E67C" w:rsidR="5D9CD0B3">
        <w:rPr>
          <w:rFonts w:eastAsia="Times New Roman"/>
          <w:sz w:val="22"/>
          <w:szCs w:val="22"/>
        </w:rPr>
        <w:t xml:space="preserve"> more are why Security should be top priority whenev</w:t>
      </w:r>
      <w:r w:rsidRPr="1289E67C" w:rsidR="1D1CD3D3">
        <w:rPr>
          <w:rFonts w:eastAsia="Times New Roman"/>
          <w:sz w:val="22"/>
          <w:szCs w:val="22"/>
        </w:rPr>
        <w:t>er you create an application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04622F54"/>
    <w:rsid w:val="055959C7"/>
    <w:rsid w:val="05C0EFC0"/>
    <w:rsid w:val="0663483D"/>
    <w:rsid w:val="0671342E"/>
    <w:rsid w:val="07EC7DD2"/>
    <w:rsid w:val="09A15538"/>
    <w:rsid w:val="09D26823"/>
    <w:rsid w:val="0A70BD52"/>
    <w:rsid w:val="0C4E0B6E"/>
    <w:rsid w:val="0D50B7EF"/>
    <w:rsid w:val="0D77F183"/>
    <w:rsid w:val="0E16C254"/>
    <w:rsid w:val="0E71E367"/>
    <w:rsid w:val="0F297D25"/>
    <w:rsid w:val="0FAA6B5B"/>
    <w:rsid w:val="1084AE9F"/>
    <w:rsid w:val="10B60A57"/>
    <w:rsid w:val="1289D7A1"/>
    <w:rsid w:val="1289E67C"/>
    <w:rsid w:val="12FE491D"/>
    <w:rsid w:val="15444593"/>
    <w:rsid w:val="17448AB9"/>
    <w:rsid w:val="1899EC53"/>
    <w:rsid w:val="18DD608A"/>
    <w:rsid w:val="194D13C5"/>
    <w:rsid w:val="195A492F"/>
    <w:rsid w:val="195DB78F"/>
    <w:rsid w:val="19C06D51"/>
    <w:rsid w:val="1A12AFF8"/>
    <w:rsid w:val="1B05DAF6"/>
    <w:rsid w:val="1CB29912"/>
    <w:rsid w:val="1D1CD3D3"/>
    <w:rsid w:val="1E399B77"/>
    <w:rsid w:val="1F8EA08E"/>
    <w:rsid w:val="1FA2FC07"/>
    <w:rsid w:val="1FCCF913"/>
    <w:rsid w:val="20924558"/>
    <w:rsid w:val="209718D0"/>
    <w:rsid w:val="2168C974"/>
    <w:rsid w:val="22606B8D"/>
    <w:rsid w:val="235E4A28"/>
    <w:rsid w:val="236039E6"/>
    <w:rsid w:val="24900286"/>
    <w:rsid w:val="2519260E"/>
    <w:rsid w:val="275A6BDC"/>
    <w:rsid w:val="286244C7"/>
    <w:rsid w:val="29663D0A"/>
    <w:rsid w:val="2B3B7F6B"/>
    <w:rsid w:val="2B694460"/>
    <w:rsid w:val="2CB369A1"/>
    <w:rsid w:val="2D093006"/>
    <w:rsid w:val="2E4EB630"/>
    <w:rsid w:val="2E5D5C8F"/>
    <w:rsid w:val="2F2E1EFA"/>
    <w:rsid w:val="2F43C643"/>
    <w:rsid w:val="2FAEC8B1"/>
    <w:rsid w:val="3093FF46"/>
    <w:rsid w:val="30A2BF11"/>
    <w:rsid w:val="31A53776"/>
    <w:rsid w:val="329BBDBD"/>
    <w:rsid w:val="32CB8DF2"/>
    <w:rsid w:val="33117E8A"/>
    <w:rsid w:val="3322AB25"/>
    <w:rsid w:val="3323EC8A"/>
    <w:rsid w:val="347D29E8"/>
    <w:rsid w:val="34A61521"/>
    <w:rsid w:val="35CE077D"/>
    <w:rsid w:val="35D35E7F"/>
    <w:rsid w:val="35DC6B7D"/>
    <w:rsid w:val="36089A7E"/>
    <w:rsid w:val="36B0422D"/>
    <w:rsid w:val="385AFD78"/>
    <w:rsid w:val="3872F662"/>
    <w:rsid w:val="38D6D724"/>
    <w:rsid w:val="3941DFAE"/>
    <w:rsid w:val="3AE22101"/>
    <w:rsid w:val="3BC013C1"/>
    <w:rsid w:val="4007FAAC"/>
    <w:rsid w:val="404C648E"/>
    <w:rsid w:val="40EE287A"/>
    <w:rsid w:val="427EB66D"/>
    <w:rsid w:val="4379708E"/>
    <w:rsid w:val="439E5B09"/>
    <w:rsid w:val="44136985"/>
    <w:rsid w:val="454174DB"/>
    <w:rsid w:val="47139F64"/>
    <w:rsid w:val="472E8A4D"/>
    <w:rsid w:val="474C68F1"/>
    <w:rsid w:val="47A1EE7D"/>
    <w:rsid w:val="47F056AF"/>
    <w:rsid w:val="48198262"/>
    <w:rsid w:val="48E6DAA8"/>
    <w:rsid w:val="48FB0FB0"/>
    <w:rsid w:val="48FC0145"/>
    <w:rsid w:val="49CC12D0"/>
    <w:rsid w:val="4A82AB09"/>
    <w:rsid w:val="4A9E69A9"/>
    <w:rsid w:val="4AE490B5"/>
    <w:rsid w:val="4AF1945C"/>
    <w:rsid w:val="4D4B6147"/>
    <w:rsid w:val="4DF05D0C"/>
    <w:rsid w:val="4E510242"/>
    <w:rsid w:val="4E7155C0"/>
    <w:rsid w:val="4EF60F28"/>
    <w:rsid w:val="4FD1D5D5"/>
    <w:rsid w:val="5018F677"/>
    <w:rsid w:val="51391587"/>
    <w:rsid w:val="51A38285"/>
    <w:rsid w:val="541EB377"/>
    <w:rsid w:val="56954D80"/>
    <w:rsid w:val="581C5F64"/>
    <w:rsid w:val="585ED8A1"/>
    <w:rsid w:val="58E14213"/>
    <w:rsid w:val="5990ED11"/>
    <w:rsid w:val="5A02075A"/>
    <w:rsid w:val="5A2BD99A"/>
    <w:rsid w:val="5AC7F549"/>
    <w:rsid w:val="5B587107"/>
    <w:rsid w:val="5B95489A"/>
    <w:rsid w:val="5D9CD0B3"/>
    <w:rsid w:val="5DD73C14"/>
    <w:rsid w:val="5E601F4F"/>
    <w:rsid w:val="5ECBCD59"/>
    <w:rsid w:val="5F3F6FB5"/>
    <w:rsid w:val="5FEAD57B"/>
    <w:rsid w:val="604FE896"/>
    <w:rsid w:val="620D193F"/>
    <w:rsid w:val="6221E44B"/>
    <w:rsid w:val="6226AA45"/>
    <w:rsid w:val="6292A5E1"/>
    <w:rsid w:val="62D44849"/>
    <w:rsid w:val="6352B109"/>
    <w:rsid w:val="63F54548"/>
    <w:rsid w:val="67A8B25B"/>
    <w:rsid w:val="67F915C7"/>
    <w:rsid w:val="681DCBB2"/>
    <w:rsid w:val="69A924A5"/>
    <w:rsid w:val="69DDBFCF"/>
    <w:rsid w:val="69EDBCD2"/>
    <w:rsid w:val="6BD26EE5"/>
    <w:rsid w:val="6D4E6B20"/>
    <w:rsid w:val="6F305381"/>
    <w:rsid w:val="6F3542C1"/>
    <w:rsid w:val="6FABA9E3"/>
    <w:rsid w:val="7101F37A"/>
    <w:rsid w:val="71883A49"/>
    <w:rsid w:val="72CE82E8"/>
    <w:rsid w:val="73B9303C"/>
    <w:rsid w:val="73BCBDD5"/>
    <w:rsid w:val="74EED3F1"/>
    <w:rsid w:val="75567320"/>
    <w:rsid w:val="75F2A347"/>
    <w:rsid w:val="777704D0"/>
    <w:rsid w:val="783D8A15"/>
    <w:rsid w:val="7A538D25"/>
    <w:rsid w:val="7AA95D77"/>
    <w:rsid w:val="7C567870"/>
    <w:rsid w:val="7C66678A"/>
    <w:rsid w:val="7D430DC7"/>
    <w:rsid w:val="7FE50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Id276898526" /><Relationship Type="http://schemas.openxmlformats.org/officeDocument/2006/relationships/image" Target="/media/image4.png" Id="rId1826061337" /><Relationship Type="http://schemas.openxmlformats.org/officeDocument/2006/relationships/image" Target="/media/image5.png" Id="rId1869635530" /><Relationship Type="http://schemas.openxmlformats.org/officeDocument/2006/relationships/image" Target="/media/image6.png" Id="rId1801436101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Nagy, Evan</lastModifiedBy>
  <revision>51</revision>
  <dcterms:created xsi:type="dcterms:W3CDTF">2022-04-20T12:43:00.0000000Z</dcterms:created>
  <dcterms:modified xsi:type="dcterms:W3CDTF">2025-08-17T07:39:34.00299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